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701"/>
        <w:gridCol w:w="1559"/>
      </w:tblGrid>
      <w:tr w:rsidR="00ED64CE" w:rsidRPr="00674952" w14:paraId="5A4FDABF" w14:textId="77777777" w:rsidTr="3EB3A929">
        <w:trPr>
          <w:cantSplit/>
        </w:trPr>
        <w:tc>
          <w:tcPr>
            <w:tcW w:w="2127" w:type="dxa"/>
          </w:tcPr>
          <w:p w14:paraId="2FEB3411" w14:textId="45A1B1B0" w:rsidR="00ED64CE" w:rsidRPr="00A96DFE" w:rsidRDefault="008500AE" w:rsidP="007F381B">
            <w:pPr>
              <w:spacing w:before="60" w:after="4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drawing>
                <wp:inline distT="0" distB="0" distL="0" distR="0" wp14:anchorId="672A82CE" wp14:editId="365E23AE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gridSpan w:val="2"/>
          </w:tcPr>
          <w:p w14:paraId="04F185A0" w14:textId="77777777" w:rsidR="00666DB9" w:rsidRDefault="007D6E4F" w:rsidP="00AD5996">
            <w:pPr>
              <w:spacing w:before="24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F</w:t>
            </w:r>
            <w:r w:rsidRPr="007D6E4F">
              <w:rPr>
                <w:rFonts w:cstheme="minorHAnsi"/>
                <w:b/>
                <w:bCs/>
                <w:sz w:val="32"/>
                <w:szCs w:val="32"/>
              </w:rPr>
              <w:t>irst Inter-Regional Meeting (IRM-1) to prepare for the WTDC-</w:t>
            </w:r>
            <w:r w:rsidR="00A77CB3">
              <w:rPr>
                <w:rFonts w:cstheme="minorHAnsi"/>
                <w:b/>
                <w:bCs/>
                <w:sz w:val="32"/>
                <w:szCs w:val="32"/>
              </w:rPr>
              <w:t>25</w:t>
            </w:r>
          </w:p>
          <w:p w14:paraId="2C5307A5" w14:textId="1E38D289" w:rsidR="00ED64CE" w:rsidRPr="007F20DB" w:rsidRDefault="00ED64CE" w:rsidP="004D7B12">
            <w:pPr>
              <w:spacing w:before="240" w:after="120"/>
              <w:rPr>
                <w:rFonts w:cstheme="minorHAnsi"/>
                <w:b/>
                <w:bCs/>
                <w:sz w:val="26"/>
                <w:szCs w:val="26"/>
              </w:rPr>
            </w:pPr>
            <w:r w:rsidRPr="007F20DB">
              <w:rPr>
                <w:rFonts w:cstheme="minorHAnsi"/>
                <w:b/>
                <w:bCs/>
                <w:sz w:val="26"/>
                <w:szCs w:val="26"/>
              </w:rPr>
              <w:t xml:space="preserve">Virtual, </w:t>
            </w:r>
            <w:r w:rsidR="00A77CB3" w:rsidRPr="007F20DB">
              <w:rPr>
                <w:rFonts w:cstheme="minorHAnsi"/>
                <w:b/>
                <w:bCs/>
                <w:sz w:val="26"/>
                <w:szCs w:val="26"/>
              </w:rPr>
              <w:t>14-15 July</w:t>
            </w:r>
            <w:r w:rsidR="0069749B" w:rsidRPr="007F20DB">
              <w:rPr>
                <w:rFonts w:cstheme="minorHAnsi"/>
                <w:b/>
                <w:bCs/>
                <w:sz w:val="26"/>
                <w:szCs w:val="26"/>
              </w:rPr>
              <w:t xml:space="preserve"> 202</w:t>
            </w:r>
            <w:r w:rsidR="00A77CB3" w:rsidRPr="007F20DB">
              <w:rPr>
                <w:rFonts w:cstheme="minorHAnsi"/>
                <w:b/>
                <w:bCs/>
                <w:sz w:val="26"/>
                <w:szCs w:val="26"/>
              </w:rPr>
              <w:t>5</w:t>
            </w:r>
          </w:p>
        </w:tc>
        <w:tc>
          <w:tcPr>
            <w:tcW w:w="1559" w:type="dxa"/>
          </w:tcPr>
          <w:p w14:paraId="08590635" w14:textId="1F427C8A" w:rsidR="00ED64CE" w:rsidRPr="00674952" w:rsidRDefault="00EE180A" w:rsidP="007647EB">
            <w:pPr>
              <w:spacing w:after="120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54B06ECE" wp14:editId="0F97C947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3EB3A929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3EB3A929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2C1B3DBC" w:rsidR="00C64B30" w:rsidRPr="00674952" w:rsidRDefault="00C64B30" w:rsidP="3EB3A929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3EB3A929">
              <w:rPr>
                <w:rFonts w:cstheme="minorBidi"/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69749B" w:rsidRPr="3EB3A929">
              <w:rPr>
                <w:rFonts w:cstheme="minorBidi"/>
                <w:b/>
                <w:bCs/>
                <w:lang w:val="es-ES"/>
              </w:rPr>
              <w:t>IRM2</w:t>
            </w:r>
            <w:r w:rsidR="007647EB" w:rsidRPr="3EB3A929">
              <w:rPr>
                <w:rFonts w:cstheme="minorBidi"/>
                <w:b/>
                <w:bCs/>
                <w:lang w:val="es-ES"/>
              </w:rPr>
              <w:t>5</w:t>
            </w:r>
            <w:r w:rsidRPr="3EB3A929">
              <w:rPr>
                <w:rFonts w:cstheme="minorBidi"/>
                <w:b/>
                <w:bCs/>
                <w:lang w:val="es-ES"/>
              </w:rPr>
              <w:t>-1/</w:t>
            </w:r>
            <w:r w:rsidR="00C9041A">
              <w:rPr>
                <w:rFonts w:cstheme="minorBidi"/>
                <w:b/>
                <w:bCs/>
                <w:lang w:val="es-ES"/>
              </w:rPr>
              <w:t>1</w:t>
            </w:r>
            <w:r w:rsidRPr="3EB3A929">
              <w:rPr>
                <w:rFonts w:cstheme="minorBidi"/>
                <w:b/>
                <w:bCs/>
                <w:lang w:val="es-ES"/>
              </w:rPr>
              <w:t>-E</w:t>
            </w:r>
          </w:p>
        </w:tc>
      </w:tr>
      <w:tr w:rsidR="00C64B30" w:rsidRPr="00674952" w14:paraId="7E2BB70E" w14:textId="77777777" w:rsidTr="3EB3A929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43685F58" w:rsidR="00C64B30" w:rsidRPr="00674952" w:rsidRDefault="00C9041A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9 May 2025</w:t>
            </w:r>
          </w:p>
        </w:tc>
      </w:tr>
      <w:tr w:rsidR="00C64B30" w:rsidRPr="00674952" w14:paraId="1D6C1835" w14:textId="77777777" w:rsidTr="3EB3A929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09B26F7F" w14:textId="77777777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C64B30" w:rsidRPr="00674952" w14:paraId="51CDE126" w14:textId="77777777" w:rsidTr="3EB3A929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F6CFC6B" w:rsidR="00C64B30" w:rsidRPr="00674952" w:rsidRDefault="00B63AB7" w:rsidP="00C64B30">
            <w:pPr>
              <w:pStyle w:val="Source"/>
              <w:spacing w:before="240" w:after="240"/>
              <w:rPr>
                <w:rFonts w:cstheme="minorHAnsi"/>
              </w:rPr>
            </w:pPr>
            <w:r w:rsidRPr="00B63AB7">
              <w:rPr>
                <w:rFonts w:cstheme="minorHAnsi"/>
              </w:rPr>
              <w:t>Director, Telecommunication Development Bureau</w:t>
            </w:r>
          </w:p>
        </w:tc>
      </w:tr>
      <w:tr w:rsidR="00C64B30" w:rsidRPr="00674952" w14:paraId="49F9171B" w14:textId="77777777" w:rsidTr="3EB3A929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603015FB" w:rsidR="00C64B30" w:rsidRPr="00674952" w:rsidRDefault="00C9041A" w:rsidP="00C64B3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Draft agenda</w:t>
            </w:r>
          </w:p>
        </w:tc>
      </w:tr>
      <w:tr w:rsidR="00C64B30" w:rsidRPr="00674952" w14:paraId="1531195A" w14:textId="77777777" w:rsidTr="3EB3A929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4C80628B" w14:textId="77777777" w:rsidR="00D83BF5" w:rsidRDefault="00D83BF5" w:rsidP="00674952">
      <w:pPr>
        <w:spacing w:after="120"/>
      </w:pPr>
    </w:p>
    <w:p w14:paraId="141349B8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Opening of the meeting</w:t>
      </w:r>
    </w:p>
    <w:p w14:paraId="42FFC1CE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Approval of the agenda</w:t>
      </w:r>
    </w:p>
    <w:p w14:paraId="68BACAE2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WTDC update</w:t>
      </w:r>
    </w:p>
    <w:p w14:paraId="61063224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Update on RTO preparations</w:t>
      </w:r>
    </w:p>
    <w:p w14:paraId="45BE7A73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Contributions from membership</w:t>
      </w:r>
    </w:p>
    <w:p w14:paraId="376C72C8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Proposed actions to WTDC resolutions by regions</w:t>
      </w:r>
    </w:p>
    <w:p w14:paraId="567C36CD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WTDC Committee chairpersonships</w:t>
      </w:r>
    </w:p>
    <w:p w14:paraId="764F2FA2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Assignment of work of the Conference to Committees</w:t>
      </w:r>
    </w:p>
    <w:p w14:paraId="56E35FE6" w14:textId="77777777" w:rsidR="00635EB8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Any other business</w:t>
      </w:r>
    </w:p>
    <w:p w14:paraId="6BE2D2BE" w14:textId="77777777" w:rsidR="00635EB8" w:rsidRPr="00B9471B" w:rsidRDefault="00635EB8" w:rsidP="00635EB8">
      <w:pPr>
        <w:pStyle w:val="ListParagraph"/>
        <w:numPr>
          <w:ilvl w:val="0"/>
          <w:numId w:val="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ind w:left="567" w:hanging="567"/>
        <w:contextualSpacing w:val="0"/>
        <w:textAlignment w:val="auto"/>
        <w:rPr>
          <w:szCs w:val="22"/>
        </w:rPr>
      </w:pPr>
      <w:r>
        <w:rPr>
          <w:szCs w:val="22"/>
        </w:rPr>
        <w:t>Closing</w:t>
      </w: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9F6CEE9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35EB8">
      <w:rPr>
        <w:noProof/>
      </w:rPr>
      <w:t>28.05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04009" w14:textId="77777777" w:rsidR="00DF0268" w:rsidRDefault="00DF02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F0268" w:rsidRPr="004D495C" w14:paraId="0F672AD9" w14:textId="77777777" w:rsidTr="00AA1698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14:paraId="72899EBE" w14:textId="77777777" w:rsidR="00DF0268" w:rsidRPr="004D495C" w:rsidRDefault="00DF0268" w:rsidP="00DF026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14:paraId="249BDF87" w14:textId="77777777" w:rsidR="00DF0268" w:rsidRPr="004D495C" w:rsidRDefault="00DF0268" w:rsidP="00DF026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0ADB054E" w14:textId="77777777" w:rsidR="00DF0268" w:rsidRPr="00AF7A97" w:rsidRDefault="00DF0268" w:rsidP="00DF026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E4B8F">
            <w:rPr>
              <w:sz w:val="18"/>
              <w:szCs w:val="18"/>
              <w:lang w:val="en-US"/>
            </w:rPr>
            <w:t xml:space="preserve">Dr Cosmas </w:t>
          </w:r>
          <w:proofErr w:type="spellStart"/>
          <w:r w:rsidRPr="004E4B8F">
            <w:rPr>
              <w:sz w:val="18"/>
              <w:szCs w:val="18"/>
              <w:lang w:val="en-US"/>
            </w:rPr>
            <w:t>Luckyson</w:t>
          </w:r>
          <w:proofErr w:type="spellEnd"/>
          <w:r w:rsidRPr="004E4B8F">
            <w:rPr>
              <w:sz w:val="18"/>
              <w:szCs w:val="18"/>
              <w:lang w:val="en-US"/>
            </w:rPr>
            <w:t xml:space="preserve"> Zavazava, Director, Telecommunication Development Bureau</w:t>
          </w:r>
        </w:p>
      </w:tc>
      <w:bookmarkStart w:id="11" w:name="OrgName"/>
      <w:bookmarkEnd w:id="11"/>
    </w:tr>
    <w:tr w:rsidR="00DF0268" w:rsidRPr="004D495C" w14:paraId="4A46386F" w14:textId="77777777" w:rsidTr="00AA1698">
      <w:tc>
        <w:tcPr>
          <w:tcW w:w="1526" w:type="dxa"/>
          <w:shd w:val="clear" w:color="auto" w:fill="auto"/>
        </w:tcPr>
        <w:p w14:paraId="03E39270" w14:textId="77777777" w:rsidR="00DF0268" w:rsidRPr="004D495C" w:rsidRDefault="00DF0268" w:rsidP="00DF026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4C7590BA" w14:textId="77777777" w:rsidR="00DF0268" w:rsidRPr="004D495C" w:rsidRDefault="00DF0268" w:rsidP="00DF026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553E18B2" w14:textId="77777777" w:rsidR="00DF0268" w:rsidRPr="00AF7A97" w:rsidRDefault="00DF0268" w:rsidP="00DF026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8A73CD">
            <w:rPr>
              <w:sz w:val="18"/>
              <w:szCs w:val="18"/>
              <w:lang w:val="en-US"/>
            </w:rPr>
            <w:t>+41 22 730 553</w:t>
          </w:r>
          <w:r>
            <w:rPr>
              <w:sz w:val="18"/>
              <w:szCs w:val="18"/>
              <w:lang w:val="en-US"/>
            </w:rPr>
            <w:t>3</w:t>
          </w:r>
        </w:p>
      </w:tc>
      <w:bookmarkStart w:id="12" w:name="PhoneNo"/>
      <w:bookmarkEnd w:id="12"/>
    </w:tr>
    <w:tr w:rsidR="00DF0268" w:rsidRPr="004D495C" w14:paraId="168F2F22" w14:textId="77777777" w:rsidTr="00AA1698">
      <w:tc>
        <w:tcPr>
          <w:tcW w:w="1526" w:type="dxa"/>
          <w:shd w:val="clear" w:color="auto" w:fill="auto"/>
        </w:tcPr>
        <w:p w14:paraId="02EFD704" w14:textId="77777777" w:rsidR="00DF0268" w:rsidRPr="004D495C" w:rsidRDefault="00DF0268" w:rsidP="00DF026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46185C04" w14:textId="77777777" w:rsidR="00DF0268" w:rsidRPr="004D495C" w:rsidRDefault="00DF0268" w:rsidP="00DF026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F8EDBB3" w14:textId="77777777" w:rsidR="00DF0268" w:rsidRPr="00AF7A97" w:rsidRDefault="00DF0268" w:rsidP="00DF026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1" w:history="1">
            <w:r w:rsidRPr="00962B02">
              <w:rPr>
                <w:rStyle w:val="Hyperlink"/>
                <w:sz w:val="18"/>
                <w:szCs w:val="18"/>
                <w:lang w:val="en-US"/>
              </w:rPr>
              <w:t>bdtdirector@itu.int</w:t>
            </w:r>
          </w:hyperlink>
        </w:p>
      </w:tc>
      <w:bookmarkStart w:id="13" w:name="Email"/>
      <w:bookmarkEnd w:id="13"/>
    </w:tr>
  </w:tbl>
  <w:p w14:paraId="65715F79" w14:textId="0356C352" w:rsidR="00E45D05" w:rsidRPr="00DF0268" w:rsidRDefault="00E45D05" w:rsidP="00DF0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FFDDB" w14:textId="77777777" w:rsidR="00DF0268" w:rsidRDefault="00DF02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33B5" w14:textId="6160642C" w:rsidR="00A066F1" w:rsidRPr="00D83BF5" w:rsidRDefault="00D83BF5" w:rsidP="3EB3A929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3EB3A929" w:rsidRPr="3EB3A929">
      <w:rPr>
        <w:sz w:val="22"/>
        <w:szCs w:val="22"/>
        <w:lang w:val="es-ES"/>
      </w:rPr>
      <w:t>ITU-D/</w:t>
    </w:r>
    <w:bookmarkStart w:id="9" w:name="DocRef2"/>
    <w:bookmarkEnd w:id="9"/>
    <w:r w:rsidR="3EB3A929" w:rsidRPr="3EB3A929">
      <w:rPr>
        <w:sz w:val="22"/>
        <w:szCs w:val="22"/>
        <w:lang w:val="es-ES"/>
      </w:rPr>
      <w:t>IRM25-1/</w:t>
    </w:r>
    <w:bookmarkStart w:id="10" w:name="DocNo2"/>
    <w:bookmarkEnd w:id="10"/>
    <w:proofErr w:type="spellStart"/>
    <w:r w:rsidR="3EB3A929" w:rsidRPr="3EB3A929">
      <w:rPr>
        <w:sz w:val="22"/>
        <w:szCs w:val="22"/>
        <w:lang w:val="es-ES"/>
      </w:rPr>
      <w:t>xx</w:t>
    </w:r>
    <w:proofErr w:type="spellEnd"/>
    <w:r w:rsidR="3EB3A929" w:rsidRPr="3EB3A929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="3EB3A929" w:rsidRPr="3EB3A929">
      <w:rPr>
        <w:sz w:val="22"/>
        <w:szCs w:val="22"/>
        <w:lang w:val="es-ES"/>
      </w:rPr>
      <w:t xml:space="preserve">Page </w:t>
    </w:r>
    <w:r w:rsidRPr="3EB3A929">
      <w:rPr>
        <w:noProof/>
        <w:sz w:val="22"/>
        <w:szCs w:val="22"/>
        <w:lang w:val="es-ES"/>
      </w:rPr>
      <w:fldChar w:fldCharType="begin"/>
    </w:r>
    <w:r w:rsidRPr="3EB3A929">
      <w:rPr>
        <w:sz w:val="22"/>
        <w:szCs w:val="22"/>
        <w:lang w:val="es-ES"/>
      </w:rPr>
      <w:instrText xml:space="preserve"> PAGE </w:instrText>
    </w:r>
    <w:r w:rsidRPr="3EB3A929">
      <w:rPr>
        <w:sz w:val="22"/>
        <w:szCs w:val="22"/>
      </w:rPr>
      <w:fldChar w:fldCharType="separate"/>
    </w:r>
    <w:r w:rsidR="3EB3A929" w:rsidRPr="3EB3A929">
      <w:rPr>
        <w:noProof/>
        <w:sz w:val="22"/>
        <w:szCs w:val="22"/>
        <w:lang w:val="es-ES"/>
      </w:rPr>
      <w:t>2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99B31" w14:textId="77777777" w:rsidR="00DF0268" w:rsidRDefault="00DF0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2723261"/>
    <w:multiLevelType w:val="hybridMultilevel"/>
    <w:tmpl w:val="80B66B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730620">
    <w:abstractNumId w:val="0"/>
  </w:num>
  <w:num w:numId="2" w16cid:durableId="213250853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118602332">
    <w:abstractNumId w:val="4"/>
  </w:num>
  <w:num w:numId="4" w16cid:durableId="272517678">
    <w:abstractNumId w:val="2"/>
  </w:num>
  <w:num w:numId="5" w16cid:durableId="11957710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C2D"/>
    <w:rsid w:val="00022A29"/>
    <w:rsid w:val="000355FD"/>
    <w:rsid w:val="00051E39"/>
    <w:rsid w:val="00075C63"/>
    <w:rsid w:val="00077239"/>
    <w:rsid w:val="000822BE"/>
    <w:rsid w:val="00086491"/>
    <w:rsid w:val="00091346"/>
    <w:rsid w:val="000B4803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C55E3"/>
    <w:rsid w:val="001D058F"/>
    <w:rsid w:val="001D3C3B"/>
    <w:rsid w:val="002009EA"/>
    <w:rsid w:val="00202CA0"/>
    <w:rsid w:val="002154A6"/>
    <w:rsid w:val="002255B3"/>
    <w:rsid w:val="00271316"/>
    <w:rsid w:val="002D58BE"/>
    <w:rsid w:val="003013EE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D7B12"/>
    <w:rsid w:val="0050139F"/>
    <w:rsid w:val="00515E90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5E7F1C"/>
    <w:rsid w:val="006023DF"/>
    <w:rsid w:val="00635EB8"/>
    <w:rsid w:val="0063777E"/>
    <w:rsid w:val="00657DE0"/>
    <w:rsid w:val="00666DB9"/>
    <w:rsid w:val="0067199F"/>
    <w:rsid w:val="00674952"/>
    <w:rsid w:val="00685313"/>
    <w:rsid w:val="00687800"/>
    <w:rsid w:val="0069749B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647EB"/>
    <w:rsid w:val="007742CA"/>
    <w:rsid w:val="007B2AFC"/>
    <w:rsid w:val="007D06F0"/>
    <w:rsid w:val="007D45E3"/>
    <w:rsid w:val="007D5320"/>
    <w:rsid w:val="007D6E4F"/>
    <w:rsid w:val="007F20DB"/>
    <w:rsid w:val="007F381B"/>
    <w:rsid w:val="00800972"/>
    <w:rsid w:val="00804475"/>
    <w:rsid w:val="00806124"/>
    <w:rsid w:val="00811633"/>
    <w:rsid w:val="008206CA"/>
    <w:rsid w:val="00821CEF"/>
    <w:rsid w:val="00832828"/>
    <w:rsid w:val="0083645A"/>
    <w:rsid w:val="008500AE"/>
    <w:rsid w:val="00855428"/>
    <w:rsid w:val="00872FC8"/>
    <w:rsid w:val="008801D3"/>
    <w:rsid w:val="008845D0"/>
    <w:rsid w:val="008B43F2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77CB3"/>
    <w:rsid w:val="00A93B85"/>
    <w:rsid w:val="00A96DFE"/>
    <w:rsid w:val="00AA0B18"/>
    <w:rsid w:val="00AA2B39"/>
    <w:rsid w:val="00AA666F"/>
    <w:rsid w:val="00AD5996"/>
    <w:rsid w:val="00B004E5"/>
    <w:rsid w:val="00B639E9"/>
    <w:rsid w:val="00B63AB7"/>
    <w:rsid w:val="00B817CD"/>
    <w:rsid w:val="00BA65F3"/>
    <w:rsid w:val="00BB29C8"/>
    <w:rsid w:val="00BB3A95"/>
    <w:rsid w:val="00C0018F"/>
    <w:rsid w:val="00C20466"/>
    <w:rsid w:val="00C214ED"/>
    <w:rsid w:val="00C234E6"/>
    <w:rsid w:val="00C324A8"/>
    <w:rsid w:val="00C54517"/>
    <w:rsid w:val="00C64B30"/>
    <w:rsid w:val="00C64CD8"/>
    <w:rsid w:val="00C9041A"/>
    <w:rsid w:val="00C97C68"/>
    <w:rsid w:val="00CA1A47"/>
    <w:rsid w:val="00CC247A"/>
    <w:rsid w:val="00CE5E47"/>
    <w:rsid w:val="00CF020F"/>
    <w:rsid w:val="00CF2B5B"/>
    <w:rsid w:val="00D14CE0"/>
    <w:rsid w:val="00D20E40"/>
    <w:rsid w:val="00D47555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0268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ED64CE"/>
    <w:rsid w:val="00EE180A"/>
    <w:rsid w:val="00F02766"/>
    <w:rsid w:val="00F04067"/>
    <w:rsid w:val="00F05BD4"/>
    <w:rsid w:val="00F21A1D"/>
    <w:rsid w:val="00F65C19"/>
    <w:rsid w:val="00F80F88"/>
    <w:rsid w:val="00FC02ED"/>
    <w:rsid w:val="00FD2546"/>
    <w:rsid w:val="00FD772E"/>
    <w:rsid w:val="00FE78C7"/>
    <w:rsid w:val="00FF43AC"/>
    <w:rsid w:val="3EB3A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635EB8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bdtdirector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0856586887A468ADFF9FD0ADE8EEB" ma:contentTypeVersion="3" ma:contentTypeDescription="Create a new document." ma:contentTypeScope="" ma:versionID="e093e766ec577564b7c6a0f3a51407c1">
  <xsd:schema xmlns:xsd="http://www.w3.org/2001/XMLSchema" xmlns:xs="http://www.w3.org/2001/XMLSchema" xmlns:p="http://schemas.microsoft.com/office/2006/metadata/properties" xmlns:ns2="8499b0aa-011c-4518-aecf-ba4536bce718" targetNamespace="http://schemas.microsoft.com/office/2006/metadata/properties" ma:root="true" ma:fieldsID="382ab2a2b728573bd34a49aabbf552d3" ns2:_="">
    <xsd:import namespace="8499b0aa-011c-4518-aecf-ba4536bce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9b0aa-011c-4518-aecf-ba4536bce7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32a1a8c5-2265-4ebc-b7a0-2071e2c5c9b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96b2e75-67fd-4955-a3b0-5ab9934cb50b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55D5777-2437-4FA3-B740-60578EEEC6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9b0aa-011c-4518-aecf-ba4536bc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565126-1297-4D4F-8CB6-306DC24C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6</Words>
  <Characters>432</Characters>
  <Application>Microsoft Office Word</Application>
  <DocSecurity>0</DocSecurity>
  <Lines>3</Lines>
  <Paragraphs>1</Paragraphs>
  <ScaleCrop>false</ScaleCrop>
  <Manager>General Secretariat - Pool</Manager>
  <Company/>
  <LinksUpToDate>false</LinksUpToDate>
  <CharactersWithSpaces>5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</cp:lastModifiedBy>
  <cp:revision>27</cp:revision>
  <cp:lastPrinted>2011-08-24T07:41:00Z</cp:lastPrinted>
  <dcterms:created xsi:type="dcterms:W3CDTF">2020-11-10T07:37:00Z</dcterms:created>
  <dcterms:modified xsi:type="dcterms:W3CDTF">2025-05-29T14:1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17F0856586887A468ADFF9FD0ADE8EEB</vt:lpwstr>
  </property>
  <property fmtid="{D5CDD505-2E9C-101B-9397-08002B2CF9AE}" pid="10" name="_dlc_DocIdItemGuid">
    <vt:lpwstr>1277586e-23f4-4a9c-8b22-c68c4fc349db</vt:lpwstr>
  </property>
</Properties>
</file>